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6B47" w:rsidRDefault="00676B47" w:rsidP="00676B47">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rsidR="00676B47" w:rsidRDefault="00676B47" w:rsidP="00676B47">
      <w:pPr>
        <w:jc w:val="center"/>
        <w:rPr>
          <w:b/>
          <w:sz w:val="32"/>
        </w:rPr>
      </w:pPr>
      <w:r w:rsidRPr="00C65177">
        <w:rPr>
          <w:b/>
          <w:sz w:val="32"/>
        </w:rPr>
        <w:t>JOBS</w:t>
      </w:r>
    </w:p>
    <w:p w:rsidR="00676B47" w:rsidRDefault="00676B47" w:rsidP="00676B47">
      <w:pPr>
        <w:jc w:val="right"/>
        <w:rPr>
          <w:b/>
          <w:sz w:val="32"/>
          <w:szCs w:val="32"/>
        </w:rPr>
      </w:pPr>
      <w:proofErr w:type="spellStart"/>
      <w:r>
        <w:rPr>
          <w:b/>
          <w:sz w:val="32"/>
          <w:szCs w:val="32"/>
        </w:rPr>
        <w:t>Disha</w:t>
      </w:r>
      <w:proofErr w:type="spellEnd"/>
      <w:r>
        <w:rPr>
          <w:b/>
          <w:sz w:val="32"/>
          <w:szCs w:val="32"/>
        </w:rPr>
        <w:t xml:space="preserve"> Thakkar (PPS</w:t>
      </w:r>
      <w:r>
        <w:rPr>
          <w:b/>
          <w:sz w:val="32"/>
          <w:szCs w:val="32"/>
        </w:rPr>
        <w:t>)</w:t>
      </w:r>
    </w:p>
    <w:p w:rsidR="00C65177" w:rsidRPr="00676B47" w:rsidRDefault="004B75B3" w:rsidP="00C65177">
      <w:pPr>
        <w:rPr>
          <w:sz w:val="28"/>
        </w:rPr>
      </w:pPr>
      <w:r w:rsidRPr="00676B47">
        <w:rPr>
          <w:sz w:val="28"/>
        </w:rPr>
        <w:t>The current condition of the world is such that everything is growing, increasing and expanding. The importance of employment is also fast-increasing.</w:t>
      </w:r>
      <w:r w:rsidR="00AC22DF" w:rsidRPr="00676B47">
        <w:rPr>
          <w:sz w:val="28"/>
        </w:rPr>
        <w:t xml:space="preserve"> A job is necessary to persist in the growing density of population. A job is important to enjoy the increasing standards of living. A job is required to be able to be a part of the expanding methods of communication, travel etc. Having the security of a fixed job is considered an essential aspect of life which everyone aspires to achieve. Today, the job of a particular individual not only defines his status in society but also defines his society altogether.</w:t>
      </w:r>
    </w:p>
    <w:p w:rsidR="00AC22DF" w:rsidRPr="00676B47" w:rsidRDefault="001E4E9E" w:rsidP="00C65177">
      <w:pPr>
        <w:rPr>
          <w:sz w:val="28"/>
        </w:rPr>
      </w:pPr>
      <w:r w:rsidRPr="00676B47">
        <w:rPr>
          <w:sz w:val="28"/>
        </w:rPr>
        <w:t xml:space="preserve">However, the relationship of good jobs is inverse to the availability of the same. </w:t>
      </w:r>
      <w:r w:rsidR="00EB54DC" w:rsidRPr="00676B47">
        <w:rPr>
          <w:sz w:val="28"/>
        </w:rPr>
        <w:t xml:space="preserve">As the magnitude of importance of jobs increases, the number of vacant jobs decreases. It decreases to such an extent that an accessory is often required to magnify and make most of the availability. This scarcity has led to people suffering from poverty, unemployment, starvation. People dread the consequences of unemployment so much that there is fierce competition between for the barely available jobs. </w:t>
      </w:r>
      <w:r w:rsidR="00C5458E" w:rsidRPr="00676B47">
        <w:rPr>
          <w:sz w:val="28"/>
        </w:rPr>
        <w:t>From childhood itself, one is pressurized to suppress his own desires and is trained to accept the field which ensures a secure job in future. He is made to fight for something that perhaps is of no interest to him.</w:t>
      </w:r>
      <w:r w:rsidR="005A0F2E" w:rsidRPr="00676B47">
        <w:rPr>
          <w:sz w:val="28"/>
        </w:rPr>
        <w:t xml:space="preserve"> He is made to practice the saying that beggars cannot be choosy.</w:t>
      </w:r>
    </w:p>
    <w:p w:rsidR="005A0F2E" w:rsidRPr="00676B47" w:rsidRDefault="00CB670D" w:rsidP="00C65177">
      <w:pPr>
        <w:rPr>
          <w:sz w:val="28"/>
        </w:rPr>
      </w:pPr>
      <w:r w:rsidRPr="00676B47">
        <w:rPr>
          <w:sz w:val="28"/>
        </w:rPr>
        <w:t xml:space="preserve">The condition would not be as bad if everyone was made to suffer the same way. However, the so-called weaker sections of the society use </w:t>
      </w:r>
      <w:proofErr w:type="gramStart"/>
      <w:r w:rsidRPr="00676B47">
        <w:rPr>
          <w:sz w:val="28"/>
        </w:rPr>
        <w:t>their</w:t>
      </w:r>
      <w:proofErr w:type="gramEnd"/>
      <w:r w:rsidRPr="00676B47">
        <w:rPr>
          <w:sz w:val="28"/>
        </w:rPr>
        <w:t xml:space="preserve"> ‘disadvantage’ as an accessory to magnify their opportunities. The possibilities of m</w:t>
      </w:r>
      <w:bookmarkStart w:id="0" w:name="_GoBack"/>
      <w:bookmarkEnd w:id="0"/>
      <w:r w:rsidRPr="00676B47">
        <w:rPr>
          <w:sz w:val="28"/>
        </w:rPr>
        <w:t xml:space="preserve">ore talented people sweating under the emotional and financial burden of unemployment, thus, become more than the possibilities of the people blessed with a socially backward </w:t>
      </w:r>
      <w:proofErr w:type="spellStart"/>
      <w:r w:rsidRPr="00676B47">
        <w:rPr>
          <w:sz w:val="28"/>
        </w:rPr>
        <w:t>ancestory</w:t>
      </w:r>
      <w:proofErr w:type="spellEnd"/>
      <w:r w:rsidRPr="00676B47">
        <w:rPr>
          <w:sz w:val="28"/>
        </w:rPr>
        <w:t xml:space="preserve"> suffering from the same.</w:t>
      </w:r>
    </w:p>
    <w:p w:rsidR="00CB670D" w:rsidRPr="00676B47" w:rsidRDefault="001F4E69" w:rsidP="00C65177">
      <w:pPr>
        <w:rPr>
          <w:sz w:val="28"/>
        </w:rPr>
      </w:pPr>
      <w:r w:rsidRPr="00676B47">
        <w:rPr>
          <w:sz w:val="28"/>
        </w:rPr>
        <w:t xml:space="preserve">Necessity is said to be the mother of all inventions. In the same way, fear of not being able to meet those necessities is the mother of all wrong practices followed </w:t>
      </w:r>
      <w:r w:rsidRPr="00676B47">
        <w:rPr>
          <w:sz w:val="28"/>
        </w:rPr>
        <w:lastRenderedPageBreak/>
        <w:t>to make sure it does not happen. People start using money and power as an accessory to magnify their chances of success in finding themselves and assured job. It gives rise to corruption and capitalization.</w:t>
      </w:r>
    </w:p>
    <w:p w:rsidR="001F4E69" w:rsidRPr="00676B47" w:rsidRDefault="0067785F" w:rsidP="00C65177">
      <w:pPr>
        <w:rPr>
          <w:sz w:val="28"/>
        </w:rPr>
      </w:pPr>
      <w:r w:rsidRPr="00676B47">
        <w:rPr>
          <w:sz w:val="28"/>
        </w:rPr>
        <w:t xml:space="preserve">With the greed of a luxurious lifestyle and the importance of money to satisfy that greed, people focus only on getting good jobs and tend to minimize the value of their own interests, their love for the family, and their reason of existence. Ideally, the important of jobs that </w:t>
      </w:r>
      <w:r w:rsidR="008C3758" w:rsidRPr="00676B47">
        <w:rPr>
          <w:sz w:val="28"/>
        </w:rPr>
        <w:t>provide a good income should not be magnified to the extent that it is being done in today’s world and people should feel free to follow their heart and choose a job that fits them. Ideally, the importance of job that provides a good income should not be magnified to the extent where people feel the need to use their assets or liabilities to achieve them. Ideally, the importance of jobs that provide a good income should not be magnified to the extent that living your life to the fullest becomes a peripheral concept.</w:t>
      </w:r>
      <w:r w:rsidRPr="00676B47">
        <w:rPr>
          <w:sz w:val="28"/>
        </w:rPr>
        <w:t xml:space="preserve"> </w:t>
      </w:r>
    </w:p>
    <w:sectPr w:rsidR="001F4E69" w:rsidRPr="00676B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wsDAwtzQyMTM1NTZU0lEKTi0uzszPAykwrAUAonWkcSwAAAA="/>
  </w:docVars>
  <w:rsids>
    <w:rsidRoot w:val="00C65177"/>
    <w:rsid w:val="001E4E9E"/>
    <w:rsid w:val="001F4E69"/>
    <w:rsid w:val="004B75B3"/>
    <w:rsid w:val="00543B25"/>
    <w:rsid w:val="005A0F2E"/>
    <w:rsid w:val="00676B47"/>
    <w:rsid w:val="0067785F"/>
    <w:rsid w:val="008C3758"/>
    <w:rsid w:val="0092730B"/>
    <w:rsid w:val="00AC22DF"/>
    <w:rsid w:val="00C5458E"/>
    <w:rsid w:val="00C65177"/>
    <w:rsid w:val="00CB670D"/>
    <w:rsid w:val="00EB54DC"/>
    <w:rsid w:val="00F25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59062D-01FC-4981-AB3C-40DA267DD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073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4</TotalTime>
  <Pages>2</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14</cp:revision>
  <dcterms:created xsi:type="dcterms:W3CDTF">2017-01-16T11:18:00Z</dcterms:created>
  <dcterms:modified xsi:type="dcterms:W3CDTF">2017-01-27T16:28:00Z</dcterms:modified>
</cp:coreProperties>
</file>